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2F105E" w14:textId="6973E1E4" w:rsidR="007067F3" w:rsidRPr="00BC5293" w:rsidRDefault="007067F3" w:rsidP="007165AC">
      <w:pPr>
        <w:shd w:val="clear" w:color="auto" w:fill="FFFF00"/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 w:rsidR="00A96201">
        <w:rPr>
          <w:b/>
          <w:sz w:val="28"/>
        </w:rPr>
        <w:t>FİNAL</w:t>
      </w:r>
      <w:r>
        <w:rPr>
          <w:b/>
          <w:sz w:val="28"/>
        </w:rPr>
        <w:t xml:space="preserve">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2318"/>
        <w:gridCol w:w="1983"/>
        <w:gridCol w:w="1016"/>
        <w:gridCol w:w="1889"/>
      </w:tblGrid>
      <w:tr w:rsidR="001D69DB" w:rsidRPr="00BC5293" w14:paraId="5F7A692A" w14:textId="77777777" w:rsidTr="001C6295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14:paraId="6B93967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1800A63B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6BF5EC17" w14:textId="77777777"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  <w:hideMark/>
          </w:tcPr>
          <w:p w14:paraId="546F1335" w14:textId="77777777"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  <w:hideMark/>
          </w:tcPr>
          <w:p w14:paraId="4440C4FA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03D173CE" w14:textId="77777777"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14:paraId="1554562B" w14:textId="77777777"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7F73D0" w:rsidRPr="00BC5293" w14:paraId="6031EE96" w14:textId="77777777" w:rsidTr="001C6295">
        <w:trPr>
          <w:trHeight w:val="745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14:paraId="76215D47" w14:textId="77777777" w:rsidR="007F73D0" w:rsidRPr="0046318E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790451A5" w14:textId="77777777"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35BD13AA" w14:textId="283BAB81" w:rsidR="007F73D0" w:rsidRPr="00E02716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1983" w:type="dxa"/>
            <w:vMerge w:val="restart"/>
            <w:shd w:val="clear" w:color="auto" w:fill="auto"/>
            <w:noWrap/>
            <w:vAlign w:val="center"/>
          </w:tcPr>
          <w:p w14:paraId="31A829D0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14:paraId="1B58EE3A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14:paraId="3DB7DC7F" w14:textId="77777777" w:rsidR="007F73D0" w:rsidRPr="00E02716" w:rsidRDefault="007F73D0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5192BB2B" w14:textId="79F4D138" w:rsidR="007F73D0" w:rsidRPr="00E02716" w:rsidRDefault="00E06E0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052341F5" w14:textId="73B6EC1C" w:rsidR="00DA1ED0" w:rsidRDefault="006D0FF6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6</w:t>
            </w:r>
            <w:r w:rsidR="00DA1ED0">
              <w:rPr>
                <w:rFonts w:ascii="Calibri" w:eastAsia="Times New Roman" w:hAnsi="Calibri" w:cs="Calibri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lang w:eastAsia="tr-TR"/>
              </w:rPr>
              <w:t>Ocak</w:t>
            </w:r>
            <w:r w:rsidR="00DA1ED0">
              <w:rPr>
                <w:rFonts w:ascii="Calibri" w:eastAsia="Times New Roman" w:hAnsi="Calibri" w:cs="Calibri"/>
                <w:lang w:eastAsia="tr-TR"/>
              </w:rPr>
              <w:t xml:space="preserve"> 202</w:t>
            </w:r>
            <w:r>
              <w:rPr>
                <w:rFonts w:ascii="Calibri" w:eastAsia="Times New Roman" w:hAnsi="Calibri" w:cs="Calibri"/>
                <w:lang w:eastAsia="tr-TR"/>
              </w:rPr>
              <w:t>4</w:t>
            </w:r>
            <w:r w:rsidR="00DA1ED0">
              <w:rPr>
                <w:rFonts w:ascii="Calibri" w:eastAsia="Times New Roman" w:hAnsi="Calibri" w:cs="Calibri"/>
                <w:lang w:eastAsia="tr-TR"/>
              </w:rPr>
              <w:t xml:space="preserve"> Salı </w:t>
            </w:r>
          </w:p>
          <w:p w14:paraId="34A6059C" w14:textId="77777777" w:rsidR="007F73D0" w:rsidRPr="008D7D43" w:rsidRDefault="00DA1ED0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7F73D0" w:rsidRPr="00BC5293" w14:paraId="21A37AFD" w14:textId="77777777" w:rsidTr="001C6295">
        <w:trPr>
          <w:trHeight w:val="314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769AE42E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2F30A3EF" w14:textId="77777777"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780DDEF6" w14:textId="0B73FD9B" w:rsidR="007F73D0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r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tr-TR"/>
              </w:rPr>
              <w:t>Üyesi Oğuzhan ALAGÖZ</w:t>
            </w:r>
            <w:r w:rsidR="004511F5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472F8D16" w14:textId="77777777"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06445971" w14:textId="400B3BAB" w:rsidR="007F73D0" w:rsidRDefault="00E06E01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12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0727EC5E" w14:textId="77777777"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1C6295" w:rsidRPr="00BC5293" w14:paraId="6222F5D1" w14:textId="77777777" w:rsidTr="001C6295">
        <w:trPr>
          <w:trHeight w:val="1074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CF3A907" w14:textId="130BA61F" w:rsidR="001C6295" w:rsidRPr="0046318E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4AA82A57" w14:textId="40F0B593" w:rsidR="001C6295" w:rsidRPr="00E02716" w:rsidRDefault="001C6295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306D194F" w14:textId="6D7298B9" w:rsidR="001C6295" w:rsidRPr="00E02716" w:rsidRDefault="001C6295" w:rsidP="00B71E8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1983" w:type="dxa"/>
            <w:shd w:val="clear" w:color="auto" w:fill="D9D9D9" w:themeFill="background1" w:themeFillShade="D9"/>
            <w:noWrap/>
            <w:vAlign w:val="center"/>
          </w:tcPr>
          <w:p w14:paraId="78F874FD" w14:textId="6059E69E" w:rsidR="001C6295" w:rsidRPr="00E02716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6EAD00B3" w14:textId="73F12D83" w:rsidR="001C6295" w:rsidRPr="00E02716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-109</w:t>
            </w:r>
          </w:p>
        </w:tc>
        <w:tc>
          <w:tcPr>
            <w:tcW w:w="1889" w:type="dxa"/>
            <w:shd w:val="clear" w:color="auto" w:fill="D9D9D9" w:themeFill="background1" w:themeFillShade="D9"/>
            <w:noWrap/>
            <w:vAlign w:val="center"/>
          </w:tcPr>
          <w:p w14:paraId="066BECEF" w14:textId="77777777" w:rsidR="001C6295" w:rsidRDefault="001C6295" w:rsidP="000D4E6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17 Ocak 2024 Çarşamba </w:t>
            </w:r>
          </w:p>
          <w:p w14:paraId="7C870049" w14:textId="756D4757" w:rsidR="001C6295" w:rsidRPr="008D7D43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1C6295" w:rsidRPr="00BC5293" w14:paraId="008770EF" w14:textId="77777777" w:rsidTr="001C6295">
        <w:trPr>
          <w:trHeight w:val="1074"/>
          <w:jc w:val="center"/>
        </w:trPr>
        <w:tc>
          <w:tcPr>
            <w:tcW w:w="1346" w:type="dxa"/>
            <w:shd w:val="clear" w:color="auto" w:fill="auto"/>
            <w:vAlign w:val="center"/>
          </w:tcPr>
          <w:p w14:paraId="1A19CA0D" w14:textId="3462F304" w:rsidR="001C6295" w:rsidRPr="00E02716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</w:tc>
        <w:tc>
          <w:tcPr>
            <w:tcW w:w="879" w:type="dxa"/>
            <w:vAlign w:val="center"/>
          </w:tcPr>
          <w:p w14:paraId="6A691D40" w14:textId="5311ADEE" w:rsidR="001C6295" w:rsidRPr="00E02716" w:rsidRDefault="001C6295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5D9419DB" w14:textId="684A5641" w:rsidR="001C6295" w:rsidRDefault="001C6295" w:rsidP="00B71E8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Yurdal SEVER </w:t>
            </w:r>
          </w:p>
        </w:tc>
        <w:tc>
          <w:tcPr>
            <w:tcW w:w="1983" w:type="dxa"/>
            <w:shd w:val="clear" w:color="auto" w:fill="auto"/>
            <w:noWrap/>
            <w:vAlign w:val="center"/>
          </w:tcPr>
          <w:p w14:paraId="06DBF0CE" w14:textId="77777777" w:rsidR="001C6295" w:rsidRPr="00E02716" w:rsidRDefault="001C6295" w:rsidP="005F5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</w:p>
          <w:p w14:paraId="3EB1C59C" w14:textId="77777777" w:rsidR="001C6295" w:rsidRPr="00E02716" w:rsidRDefault="001C6295" w:rsidP="005F5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14:paraId="44F6C30B" w14:textId="77777777" w:rsidR="001C6295" w:rsidRPr="00E02716" w:rsidRDefault="001C6295" w:rsidP="005F5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14:paraId="15B0DF32" w14:textId="49A560E0" w:rsidR="001C6295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D6F4593" w14:textId="68825015" w:rsidR="001C6295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-107-108</w:t>
            </w:r>
          </w:p>
        </w:tc>
        <w:tc>
          <w:tcPr>
            <w:tcW w:w="1889" w:type="dxa"/>
            <w:shd w:val="clear" w:color="auto" w:fill="auto"/>
            <w:noWrap/>
            <w:vAlign w:val="center"/>
          </w:tcPr>
          <w:p w14:paraId="6A47263E" w14:textId="77777777" w:rsidR="001C6295" w:rsidRDefault="001C6295" w:rsidP="005F5422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18 Ocak 2024 Perşembe </w:t>
            </w:r>
          </w:p>
          <w:p w14:paraId="70CCEC05" w14:textId="469318F3" w:rsidR="001C6295" w:rsidRDefault="001C6295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1C6295" w:rsidRPr="00BC5293" w14:paraId="0E3207A3" w14:textId="77777777" w:rsidTr="001C6295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DF91C2F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28BAFDC5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28A643B9" w14:textId="198B0463" w:rsidR="001C6295" w:rsidRPr="00E02716" w:rsidRDefault="001C6295" w:rsidP="001A38E1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Mustafa Ömer İNCEELGİL </w:t>
            </w:r>
          </w:p>
        </w:tc>
        <w:tc>
          <w:tcPr>
            <w:tcW w:w="1983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0D80E78A" w14:textId="77777777" w:rsidR="001C6295" w:rsidRPr="00E02716" w:rsidRDefault="001C6295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53F545E" w14:textId="120393CD" w:rsidR="001C6295" w:rsidRPr="00E02716" w:rsidRDefault="001C6295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2-303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099450F6" w14:textId="4AC37ADE" w:rsidR="001C6295" w:rsidRDefault="001C6295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19 Ocak 2023 Cuma </w:t>
            </w:r>
          </w:p>
          <w:p w14:paraId="19F2AF0B" w14:textId="77777777" w:rsidR="001C6295" w:rsidRPr="00E02716" w:rsidRDefault="001C6295" w:rsidP="00E148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1C6295" w:rsidRPr="00BC5293" w14:paraId="54DA6F0F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305BB0C0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48987E3E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1D2FF378" w14:textId="4A59362E" w:rsidR="001C6295" w:rsidRPr="00E02716" w:rsidRDefault="001C6295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noWrap/>
            <w:vAlign w:val="center"/>
          </w:tcPr>
          <w:p w14:paraId="539C03C8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349EA8C" w14:textId="0534071C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4-305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65B7BCFF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C6295" w:rsidRPr="00BC5293" w14:paraId="3092EE58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5AE365EB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14:paraId="60C9CF8C" w14:textId="77777777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D9D9D9" w:themeFill="background1" w:themeFillShade="D9"/>
            <w:vAlign w:val="center"/>
          </w:tcPr>
          <w:p w14:paraId="392C0C45" w14:textId="3F1BDED9" w:rsidR="001C6295" w:rsidRPr="00E02716" w:rsidRDefault="001C6295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Hande YAĞCIOĞLU </w:t>
            </w:r>
          </w:p>
        </w:tc>
        <w:tc>
          <w:tcPr>
            <w:tcW w:w="1983" w:type="dxa"/>
            <w:vMerge/>
            <w:shd w:val="clear" w:color="auto" w:fill="D9D9D9" w:themeFill="background1" w:themeFillShade="D9"/>
            <w:noWrap/>
            <w:vAlign w:val="center"/>
          </w:tcPr>
          <w:p w14:paraId="69DF87CF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3F69FABF" w14:textId="3801790A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306-307</w:t>
            </w: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14:paraId="5FC55677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C6295" w:rsidRPr="00BC5293" w14:paraId="5FAF263E" w14:textId="77777777" w:rsidTr="001C6295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</w:tcPr>
          <w:p w14:paraId="0F4606BA" w14:textId="50B8BDB1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0C7CB416" w14:textId="5A521F8B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27157168" w14:textId="1B90F516" w:rsidR="001C6295" w:rsidRDefault="001C6295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 xml:space="preserve">. Üyesi Ayla SANDIKÇIOĞLU GÜMÜŞ </w:t>
            </w:r>
          </w:p>
        </w:tc>
        <w:tc>
          <w:tcPr>
            <w:tcW w:w="1983" w:type="dxa"/>
            <w:vMerge w:val="restart"/>
            <w:shd w:val="clear" w:color="auto" w:fill="auto"/>
            <w:noWrap/>
            <w:vAlign w:val="center"/>
          </w:tcPr>
          <w:p w14:paraId="2316FB73" w14:textId="77777777" w:rsidR="001C6295" w:rsidRPr="00F57639" w:rsidRDefault="001C6295" w:rsidP="00CD28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Elektrik, Jeoloji, Malzeme,</w:t>
            </w:r>
          </w:p>
          <w:p w14:paraId="7CAC6C35" w14:textId="43B935EE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7DC02DC1" w14:textId="3356CC6B" w:rsidR="001C6295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</w:t>
            </w: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14:paraId="23ED005C" w14:textId="4514ECF3" w:rsidR="001C6295" w:rsidRDefault="001C6295" w:rsidP="00CD28E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</w:t>
            </w:r>
            <w:r w:rsidR="002764B6">
              <w:rPr>
                <w:rFonts w:ascii="Calibri" w:eastAsia="Times New Roman" w:hAnsi="Calibri" w:cs="Calibri"/>
                <w:lang w:eastAsia="tr-TR"/>
              </w:rPr>
              <w:t>3</w:t>
            </w:r>
            <w:r>
              <w:rPr>
                <w:rFonts w:ascii="Calibri" w:eastAsia="Times New Roman" w:hAnsi="Calibri" w:cs="Calibri"/>
                <w:lang w:eastAsia="tr-TR"/>
              </w:rPr>
              <w:t xml:space="preserve"> Ocak 2024 </w:t>
            </w:r>
            <w:r w:rsidR="002764B6">
              <w:rPr>
                <w:rFonts w:ascii="Calibri" w:eastAsia="Times New Roman" w:hAnsi="Calibri" w:cs="Calibri"/>
                <w:lang w:eastAsia="tr-TR"/>
              </w:rPr>
              <w:t>Salı</w:t>
            </w:r>
            <w:bookmarkStart w:id="0" w:name="_GoBack"/>
            <w:bookmarkEnd w:id="0"/>
            <w:r>
              <w:rPr>
                <w:rFonts w:ascii="Calibri" w:eastAsia="Times New Roman" w:hAnsi="Calibri" w:cs="Calibri"/>
                <w:lang w:eastAsia="tr-TR"/>
              </w:rPr>
              <w:t xml:space="preserve"> </w:t>
            </w:r>
          </w:p>
          <w:p w14:paraId="50A832BC" w14:textId="56339AF1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3.00</w:t>
            </w:r>
          </w:p>
        </w:tc>
      </w:tr>
      <w:tr w:rsidR="001C6295" w:rsidRPr="00BC5293" w14:paraId="11926451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65AA9A45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5CED44EC" w14:textId="14CC015F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579F53E" w14:textId="715D499D" w:rsidR="001C6295" w:rsidRDefault="001C6295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oç. Dr. Mehmet ÖZKAN 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02C20765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8A2662F" w14:textId="22DDFD67" w:rsidR="001C6295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393717A2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C6295" w:rsidRPr="00BC5293" w14:paraId="0199645C" w14:textId="77777777" w:rsidTr="001C6295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14:paraId="3B94C36E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14:paraId="551A151F" w14:textId="394F2B84" w:rsidR="001C6295" w:rsidRPr="00E02716" w:rsidRDefault="001C6295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64A92F02" w14:textId="2D452B4A" w:rsidR="001C6295" w:rsidRDefault="001C6295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oç. Dr. Vildan ÖZKAN BİLİCİ </w:t>
            </w:r>
          </w:p>
        </w:tc>
        <w:tc>
          <w:tcPr>
            <w:tcW w:w="1983" w:type="dxa"/>
            <w:vMerge/>
            <w:shd w:val="clear" w:color="auto" w:fill="auto"/>
            <w:noWrap/>
            <w:vAlign w:val="center"/>
          </w:tcPr>
          <w:p w14:paraId="497D5D62" w14:textId="77777777" w:rsidR="001C6295" w:rsidRPr="00E02716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9744387" w14:textId="519A8289" w:rsidR="001C6295" w:rsidRDefault="001C6295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14:paraId="2C4F8476" w14:textId="77777777" w:rsidR="001C6295" w:rsidRPr="00E02716" w:rsidRDefault="001C6295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14:paraId="0FCE7B04" w14:textId="77777777" w:rsidR="00D16B61" w:rsidRDefault="00D16B61"/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B97F92" w14:textId="77777777" w:rsidR="0016796F" w:rsidRDefault="0016796F" w:rsidP="00A37AF7">
      <w:pPr>
        <w:spacing w:after="0" w:line="240" w:lineRule="auto"/>
      </w:pPr>
      <w:r>
        <w:separator/>
      </w:r>
    </w:p>
  </w:endnote>
  <w:endnote w:type="continuationSeparator" w:id="0">
    <w:p w14:paraId="5B677D84" w14:textId="77777777" w:rsidR="0016796F" w:rsidRDefault="0016796F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74D1F1" w14:textId="77777777" w:rsidR="0016796F" w:rsidRDefault="0016796F" w:rsidP="00A37AF7">
      <w:pPr>
        <w:spacing w:after="0" w:line="240" w:lineRule="auto"/>
      </w:pPr>
      <w:r>
        <w:separator/>
      </w:r>
    </w:p>
  </w:footnote>
  <w:footnote w:type="continuationSeparator" w:id="0">
    <w:p w14:paraId="185A76A0" w14:textId="77777777" w:rsidR="0016796F" w:rsidRDefault="0016796F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44B09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6796F"/>
    <w:rsid w:val="00196DF7"/>
    <w:rsid w:val="001A379C"/>
    <w:rsid w:val="001A38E1"/>
    <w:rsid w:val="001B33C5"/>
    <w:rsid w:val="001B4447"/>
    <w:rsid w:val="001B4CBA"/>
    <w:rsid w:val="001B62FC"/>
    <w:rsid w:val="001C5768"/>
    <w:rsid w:val="001C6295"/>
    <w:rsid w:val="001D0E7C"/>
    <w:rsid w:val="001D5B8C"/>
    <w:rsid w:val="001D69DB"/>
    <w:rsid w:val="001E1A06"/>
    <w:rsid w:val="001F6116"/>
    <w:rsid w:val="00212AAC"/>
    <w:rsid w:val="00264B4B"/>
    <w:rsid w:val="00267E0D"/>
    <w:rsid w:val="002764B6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11F5"/>
    <w:rsid w:val="0045351D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A3D61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0FF6"/>
    <w:rsid w:val="006D58AE"/>
    <w:rsid w:val="006D598B"/>
    <w:rsid w:val="007067F3"/>
    <w:rsid w:val="007165AC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86CC2"/>
    <w:rsid w:val="007A5395"/>
    <w:rsid w:val="007B511D"/>
    <w:rsid w:val="007B60DA"/>
    <w:rsid w:val="007B6CCB"/>
    <w:rsid w:val="007C0A97"/>
    <w:rsid w:val="007C231D"/>
    <w:rsid w:val="007E206F"/>
    <w:rsid w:val="007E2373"/>
    <w:rsid w:val="007E41D6"/>
    <w:rsid w:val="007F16B1"/>
    <w:rsid w:val="007F6A29"/>
    <w:rsid w:val="007F73D0"/>
    <w:rsid w:val="0080056D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B79A1"/>
    <w:rsid w:val="008C1CA1"/>
    <w:rsid w:val="008C463C"/>
    <w:rsid w:val="008C5CA8"/>
    <w:rsid w:val="008D7D43"/>
    <w:rsid w:val="008E0EF2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1A6E"/>
    <w:rsid w:val="00A13644"/>
    <w:rsid w:val="00A25755"/>
    <w:rsid w:val="00A37AF7"/>
    <w:rsid w:val="00A461F4"/>
    <w:rsid w:val="00A533B6"/>
    <w:rsid w:val="00A66C56"/>
    <w:rsid w:val="00A76954"/>
    <w:rsid w:val="00A863AD"/>
    <w:rsid w:val="00A96201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06E01"/>
    <w:rsid w:val="00E12BE7"/>
    <w:rsid w:val="00E1487C"/>
    <w:rsid w:val="00E234FC"/>
    <w:rsid w:val="00E407FD"/>
    <w:rsid w:val="00E571AB"/>
    <w:rsid w:val="00E63220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5FEE"/>
    <w:rsid w:val="00FD7CBC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94A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7</cp:revision>
  <cp:lastPrinted>2020-09-30T07:12:00Z</cp:lastPrinted>
  <dcterms:created xsi:type="dcterms:W3CDTF">2023-11-09T13:55:00Z</dcterms:created>
  <dcterms:modified xsi:type="dcterms:W3CDTF">2023-12-27T10:43:00Z</dcterms:modified>
</cp:coreProperties>
</file>